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E1030C" w14:textId="77777777" w:rsidR="00291E18" w:rsidRDefault="00F90602">
      <w:pPr>
        <w:pStyle w:val="a4"/>
      </w:pPr>
      <w:r>
        <w:t>0802note</w:t>
      </w:r>
    </w:p>
    <w:p w14:paraId="2E3EA66C" w14:textId="77777777" w:rsidR="00291E18" w:rsidRDefault="00F90602">
      <w:pPr>
        <w:pStyle w:val="Author"/>
      </w:pPr>
      <w:r>
        <w:t>chris park</w:t>
      </w:r>
    </w:p>
    <w:p w14:paraId="34834684" w14:textId="77777777" w:rsidR="00291E18" w:rsidRDefault="00F90602">
      <w:pPr>
        <w:pStyle w:val="a6"/>
      </w:pPr>
      <w:r>
        <w:t>2017 8 2</w:t>
      </w:r>
    </w:p>
    <w:p w14:paraId="2B350228" w14:textId="77777777" w:rsidR="00291E18" w:rsidRPr="0086155C" w:rsidRDefault="00F90602">
      <w:pPr>
        <w:pStyle w:val="2"/>
        <w:rPr>
          <w:color w:val="FF0000"/>
        </w:rPr>
      </w:pPr>
      <w:bookmarkStart w:id="0" w:name="r-markdown"/>
      <w:bookmarkEnd w:id="0"/>
      <w:r w:rsidRPr="0086155C">
        <w:rPr>
          <w:color w:val="FF0000"/>
        </w:rPr>
        <w:t xml:space="preserve">R </w:t>
      </w:r>
      <w:r w:rsidRPr="0086155C">
        <w:rPr>
          <w:color w:val="FF0000"/>
        </w:rPr>
        <w:t>Markdown</w:t>
      </w:r>
    </w:p>
    <w:p w14:paraId="2BA087F5" w14:textId="77777777" w:rsidR="00291E18" w:rsidRDefault="00F9060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d"/>
          </w:rPr>
          <w:t>http://rmarkdown.rstudio.com</w:t>
        </w:r>
      </w:hyperlink>
      <w:r>
        <w:t>.</w:t>
      </w:r>
    </w:p>
    <w:p w14:paraId="488C8A29" w14:textId="77777777" w:rsidR="00291E18" w:rsidRDefault="00F90602">
      <w:pPr>
        <w:pStyle w:val="a0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</w:t>
      </w:r>
      <w:bookmarkStart w:id="1" w:name="_GoBack"/>
      <w:bookmarkEnd w:id="1"/>
      <w:r>
        <w:t>content as well as the output of any embedded R code chunks within the document. You can embed an R code chunk like this:</w:t>
      </w:r>
    </w:p>
    <w:p w14:paraId="529D1DA9" w14:textId="77777777" w:rsidR="00291E18" w:rsidRDefault="00F9060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7087C345" w14:textId="77777777" w:rsidR="00291E18" w:rsidRDefault="00F90602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35B16F8" w14:textId="77777777" w:rsidR="00291E18" w:rsidRPr="0086155C" w:rsidRDefault="00F90602">
      <w:pPr>
        <w:pStyle w:val="2"/>
        <w:rPr>
          <w:color w:val="FF0000"/>
        </w:rPr>
      </w:pPr>
      <w:bookmarkStart w:id="2" w:name="including-plots"/>
      <w:bookmarkEnd w:id="2"/>
      <w:r w:rsidRPr="0086155C">
        <w:rPr>
          <w:color w:val="FF0000"/>
        </w:rPr>
        <w:t>Including Plots</w:t>
      </w:r>
    </w:p>
    <w:p w14:paraId="788CE6F5" w14:textId="77777777" w:rsidR="00291E18" w:rsidRDefault="00F90602">
      <w:pPr>
        <w:pStyle w:val="FirstParagraph"/>
      </w:pPr>
      <w:r>
        <w:t>Y</w:t>
      </w:r>
      <w:r>
        <w:t>ou can also embed plots, for example:</w:t>
      </w:r>
    </w:p>
    <w:p w14:paraId="50852E0D" w14:textId="77777777" w:rsidR="00291E18" w:rsidRDefault="00F90602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 wp14:anchorId="0322F405" wp14:editId="6EF802C2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802_markdow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449C0A" w14:textId="77777777" w:rsidR="00291E18" w:rsidRDefault="00F90602">
      <w:pPr>
        <w:pStyle w:val="a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291E18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6B938C" w14:textId="77777777" w:rsidR="00F90602" w:rsidRDefault="00F90602">
      <w:pPr>
        <w:spacing w:after="0"/>
      </w:pPr>
      <w:r>
        <w:separator/>
      </w:r>
    </w:p>
  </w:endnote>
  <w:endnote w:type="continuationSeparator" w:id="0">
    <w:p w14:paraId="72EFB34F" w14:textId="77777777" w:rsidR="00F90602" w:rsidRDefault="00F906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270E59" w14:textId="77777777" w:rsidR="00F90602" w:rsidRDefault="00F90602">
      <w:r>
        <w:separator/>
      </w:r>
    </w:p>
  </w:footnote>
  <w:footnote w:type="continuationSeparator" w:id="0">
    <w:p w14:paraId="34720645" w14:textId="77777777" w:rsidR="00F90602" w:rsidRDefault="00F906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28024E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4C2D9C9"/>
    <w:multiLevelType w:val="multilevel"/>
    <w:tmpl w:val="46C6AE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2289F"/>
    <w:rsid w:val="00291E18"/>
    <w:rsid w:val="004E29B3"/>
    <w:rsid w:val="00590D07"/>
    <w:rsid w:val="00784D58"/>
    <w:rsid w:val="0086155C"/>
    <w:rsid w:val="008D6863"/>
    <w:rsid w:val="00B0680F"/>
    <w:rsid w:val="00B86B75"/>
    <w:rsid w:val="00BC48D5"/>
    <w:rsid w:val="00C36279"/>
    <w:rsid w:val="00E315A3"/>
    <w:rsid w:val="00F906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F7952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1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캡션 문자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7</Words>
  <Characters>787</Characters>
  <Application>Microsoft Macintosh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0802note</vt:lpstr>
    </vt:vector>
  </TitlesOfParts>
  <LinksUpToDate>false</LinksUpToDate>
  <CharactersWithSpaces>9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802note</dc:title>
  <dc:creator>chris park</dc:creator>
  <cp:lastModifiedBy>Jongik Park</cp:lastModifiedBy>
  <cp:revision>2</cp:revision>
  <dcterms:created xsi:type="dcterms:W3CDTF">2017-08-02T13:13:00Z</dcterms:created>
  <dcterms:modified xsi:type="dcterms:W3CDTF">2017-08-02T13:13:00Z</dcterms:modified>
</cp:coreProperties>
</file>